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177CAE06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886E6B">
        <w:rPr>
          <w:rFonts w:ascii="Times New Roman" w:eastAsia="SimSun" w:hAnsi="Times New Roman" w:cs="Times New Roman"/>
          <w:kern w:val="3"/>
          <w:lang w:eastAsia="zh-CN" w:bidi="hi-IN"/>
        </w:rPr>
        <w:t>14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3A0948DB" w14:textId="19C943C7" w:rsidR="00DC1E28" w:rsidRDefault="00886E6B" w:rsidP="00886E6B">
      <w:pPr>
        <w:pStyle w:val="BodyText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6E6B">
        <w:rPr>
          <w:rFonts w:ascii="Times New Roman" w:hAnsi="Times New Roman" w:cs="Times New Roman"/>
          <w:b/>
          <w:sz w:val="24"/>
          <w:szCs w:val="24"/>
        </w:rPr>
        <w:t>Komp</w:t>
      </w:r>
      <w:r>
        <w:rPr>
          <w:rFonts w:ascii="Times New Roman" w:hAnsi="Times New Roman" w:cs="Times New Roman"/>
          <w:b/>
          <w:sz w:val="24"/>
          <w:szCs w:val="24"/>
        </w:rPr>
        <w:t xml:space="preserve">uter do pracy </w:t>
      </w:r>
      <w:r>
        <w:rPr>
          <w:rFonts w:ascii="Times New Roman" w:hAnsi="Times New Roman" w:cs="Times New Roman"/>
          <w:b/>
          <w:sz w:val="24"/>
          <w:szCs w:val="24"/>
        </w:rPr>
        <w:t>z programami CA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25C157" w14:textId="2ED8FA24" w:rsidR="00886E6B" w:rsidRPr="00DC1E28" w:rsidRDefault="00886E6B" w:rsidP="00886E6B">
      <w:pPr>
        <w:pStyle w:val="BodyText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6E6B">
        <w:rPr>
          <w:rFonts w:ascii="Times New Roman" w:hAnsi="Times New Roman" w:cs="Times New Roman"/>
          <w:b/>
          <w:sz w:val="24"/>
          <w:szCs w:val="24"/>
        </w:rPr>
        <w:t>Kom</w:t>
      </w:r>
      <w:r>
        <w:rPr>
          <w:rFonts w:ascii="Times New Roman" w:hAnsi="Times New Roman" w:cs="Times New Roman"/>
          <w:b/>
          <w:sz w:val="24"/>
          <w:szCs w:val="24"/>
        </w:rPr>
        <w:t xml:space="preserve">puter do pracy </w:t>
      </w:r>
      <w:r>
        <w:rPr>
          <w:rFonts w:ascii="Times New Roman" w:hAnsi="Times New Roman" w:cs="Times New Roman"/>
          <w:b/>
          <w:sz w:val="24"/>
          <w:szCs w:val="24"/>
        </w:rPr>
        <w:t>z programem ZSOIL</w:t>
      </w:r>
    </w:p>
    <w:p w14:paraId="6F31C51D" w14:textId="6AA80D7D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</w:t>
      </w:r>
      <w:r w:rsidR="00125291">
        <w:rPr>
          <w:b/>
          <w:bCs/>
          <w:color w:val="000000"/>
        </w:rPr>
        <w:t>produktów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125291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</w:t>
      </w:r>
      <w:bookmarkStart w:id="0" w:name="_GoBack"/>
      <w:bookmarkEnd w:id="0"/>
      <w:r w:rsidR="007D759B" w:rsidRPr="00637CF8">
        <w:rPr>
          <w:bCs/>
          <w:color w:val="000000"/>
          <w:sz w:val="22"/>
        </w:rPr>
        <w:t>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30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992"/>
        <w:gridCol w:w="3942"/>
        <w:gridCol w:w="3118"/>
      </w:tblGrid>
      <w:tr w:rsidR="00DC1E28" w:rsidRPr="00DC2116" w14:paraId="0C7A3BAC" w14:textId="77777777" w:rsidTr="00DC1E28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4CA907" w14:textId="77777777" w:rsidR="00DC1E2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</w:p>
          <w:p w14:paraId="552E4283" w14:textId="2393C9EC" w:rsidR="00DC1E28" w:rsidRPr="00637CF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Ilość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01632FD2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DC1E28" w:rsidRPr="00E541A2" w14:paraId="0E65B550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E40E1" w14:textId="06E9CB08" w:rsidR="00886E6B" w:rsidRDefault="00886E6B" w:rsidP="00886E6B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6E6B">
              <w:rPr>
                <w:rFonts w:ascii="Times New Roman" w:hAnsi="Times New Roman" w:cs="Times New Roman"/>
                <w:b/>
                <w:sz w:val="24"/>
                <w:szCs w:val="24"/>
              </w:rPr>
              <w:t>K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uter do pracy z programami CAD</w:t>
            </w:r>
          </w:p>
          <w:p w14:paraId="2A0792DC" w14:textId="6CF0EFD9" w:rsidR="00DC1E28" w:rsidRPr="00DC1E28" w:rsidRDefault="00DC1E28" w:rsidP="00886E6B">
            <w:pPr>
              <w:pStyle w:val="BodyText"/>
              <w:spacing w:after="0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42C4" w14:textId="1BA5D590" w:rsidR="00DC1E28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6ABA7068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0EF866AC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997" w14:textId="27EE5D14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rocesor: Intel i9-10980k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ub podobny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3A42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DF1B" w14:textId="77777777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BC36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781613C5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1C3" w14:textId="54378A97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Chłodzenie: Be Quiet! Dark Rock 4 PRO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y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C270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33490BC8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73FBDE49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765D" w14:textId="5053D977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łyta główna: Asus X299-DELUXE II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a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890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391100CE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00A50537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B7A4A" w14:textId="295030EA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Dysk SSD: 2x Adata SX8200 PRO 1TB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55736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50479253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60819435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518D" w14:textId="06D1C0E5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amięć RAM: 8x16GB/3200MHz Corsair Vengeance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y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CE9A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8189" w14:textId="01AFA363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5396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122EB5A6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C642" w14:textId="435878B1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Karta graficzna: HP Quadro RTX4000 8GB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a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56F0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27D1C849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39659CD4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5264" w14:textId="0D51EF8B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System: Windows 10 Professional 64bit PL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3AB3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8C29" w14:textId="0D4EBC6C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E5D2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  <w:tr w:rsidR="00886E6B" w:rsidRPr="00886E6B" w14:paraId="0CC66FFD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3314" w14:textId="74970A2F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onitory: 3x Dell U4320Q 42,5 cala IPS 4K</w:t>
            </w:r>
            <w:r w:rsidRPr="00886E6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C647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498D" w14:textId="179BB91A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A8468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516B6C64" w14:textId="77777777" w:rsidTr="009A2416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9F15" w14:textId="77777777" w:rsidR="00886E6B" w:rsidRDefault="00886E6B" w:rsidP="00886E6B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6E6B">
              <w:rPr>
                <w:rFonts w:ascii="Times New Roman" w:hAnsi="Times New Roman" w:cs="Times New Roman"/>
                <w:b/>
                <w:sz w:val="24"/>
                <w:szCs w:val="24"/>
              </w:rPr>
              <w:t>Kom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ter do pracy z programem ZSOIL</w:t>
            </w:r>
          </w:p>
          <w:p w14:paraId="33C2E719" w14:textId="76686E01" w:rsidR="00886E6B" w:rsidRPr="00886E6B" w:rsidRDefault="00886E6B" w:rsidP="00886E6B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4653" w14:textId="35F51FD3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67AC" w14:textId="6D7B7598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E172A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7204B00F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12C5" w14:textId="39C9E344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t>Procesor: Intel i9-10900k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y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B709A" w14:textId="77777777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ECC42" w14:textId="2CA5AC9B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EDEC3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4D42C135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32BC2" w14:textId="250E3A94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t>Chłodzenie: Be Quiet! Dark Rock 4 PRO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y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2A4D1" w14:textId="77777777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27223" w14:textId="7F7BA9EB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19F8E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6EAD3F41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F80E" w14:textId="2D05DBB4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t>Płyta główna: MSI Z490-A PRO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6322" w14:textId="1B5F66BD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F6D7" w14:textId="1FE9B6ED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C9A6D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49C23A17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A3F7" w14:textId="3EC2A89F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t>Dysk SSD: 2x Adata SX8200 PRO 1TB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lub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E2280" w14:textId="77777777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FE3E" w14:textId="09B702AB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C5D41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73A4FC79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B5607" w14:textId="2B96D56D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lastRenderedPageBreak/>
              <w:t>Pamięć RAM: 4x16GB/3200MHz Corsair Vengeance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967F" w14:textId="77777777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23EE" w14:textId="66AE742B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F560C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E541A2" w14:paraId="1EC66EFC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6A060" w14:textId="35D0C274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51672">
              <w:t>Karta graficzna: HP Quadro RTX4000 8GB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ub podobn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arametrow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AF8F" w14:textId="77777777" w:rsidR="00886E6B" w:rsidRPr="00E541A2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34470" w14:textId="4AB97029" w:rsidR="00886E6B" w:rsidRPr="00E541A2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540D" w14:textId="77777777" w:rsidR="00886E6B" w:rsidRPr="00E541A2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886E6B" w:rsidRPr="00886E6B" w14:paraId="05790B28" w14:textId="77777777" w:rsidTr="007B4767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B4A4F" w14:textId="24C0A3A0" w:rsidR="00886E6B" w:rsidRPr="00886E6B" w:rsidRDefault="00886E6B" w:rsidP="00886E6B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86E6B">
              <w:rPr>
                <w:lang w:val="en-US"/>
              </w:rPr>
              <w:t xml:space="preserve">System: Windows 10 Professional 64bit PL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9981" w14:textId="77777777" w:rsidR="00886E6B" w:rsidRPr="00886E6B" w:rsidRDefault="00886E6B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3DDC8" w14:textId="77777777" w:rsidR="00886E6B" w:rsidRPr="00886E6B" w:rsidRDefault="00886E6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FF50F" w14:textId="77777777" w:rsidR="00886E6B" w:rsidRPr="00886E6B" w:rsidRDefault="00886E6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</w:tbl>
    <w:p w14:paraId="2988C5D3" w14:textId="77777777" w:rsidR="007D759B" w:rsidRPr="00886E6B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7A84A0" w14:textId="333EE364" w:rsidR="007D759B" w:rsidRPr="00886E6B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844B33" w14:textId="77777777" w:rsidR="00367BF8" w:rsidRDefault="00367BF8">
      <w:pPr>
        <w:spacing w:after="0" w:line="240" w:lineRule="auto"/>
      </w:pPr>
      <w:r>
        <w:separator/>
      </w:r>
    </w:p>
  </w:endnote>
  <w:endnote w:type="continuationSeparator" w:id="0">
    <w:p w14:paraId="7F8ACCB7" w14:textId="77777777" w:rsidR="00367BF8" w:rsidRDefault="0036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BF3F85" w14:textId="77777777" w:rsidR="00367BF8" w:rsidRDefault="00367BF8">
      <w:pPr>
        <w:spacing w:after="0" w:line="240" w:lineRule="auto"/>
      </w:pPr>
      <w:r>
        <w:separator/>
      </w:r>
    </w:p>
  </w:footnote>
  <w:footnote w:type="continuationSeparator" w:id="0">
    <w:p w14:paraId="14579D3F" w14:textId="77777777" w:rsidR="00367BF8" w:rsidRDefault="0036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4FC4"/>
    <w:multiLevelType w:val="hybridMultilevel"/>
    <w:tmpl w:val="B50ACBA8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1E00A3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1579B"/>
    <w:multiLevelType w:val="hybridMultilevel"/>
    <w:tmpl w:val="3C60B1EC"/>
    <w:lvl w:ilvl="0" w:tplc="552878B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0DB91D14"/>
    <w:multiLevelType w:val="hybridMultilevel"/>
    <w:tmpl w:val="93581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60F9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FF76EC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3CED0D0B"/>
    <w:multiLevelType w:val="hybridMultilevel"/>
    <w:tmpl w:val="A524DE14"/>
    <w:lvl w:ilvl="0" w:tplc="CD7A567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405657D3"/>
    <w:multiLevelType w:val="hybridMultilevel"/>
    <w:tmpl w:val="4C8E3914"/>
    <w:lvl w:ilvl="0" w:tplc="6DB89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90F76DE"/>
    <w:multiLevelType w:val="hybridMultilevel"/>
    <w:tmpl w:val="8334C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027B29"/>
    <w:multiLevelType w:val="hybridMultilevel"/>
    <w:tmpl w:val="1226786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AA10E1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64F9739A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2823FE"/>
    <w:multiLevelType w:val="hybridMultilevel"/>
    <w:tmpl w:val="97EE06FE"/>
    <w:lvl w:ilvl="0" w:tplc="DCEE15B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6BE50D81"/>
    <w:multiLevelType w:val="hybridMultilevel"/>
    <w:tmpl w:val="809414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4D1156"/>
    <w:multiLevelType w:val="hybridMultilevel"/>
    <w:tmpl w:val="AAFAA566"/>
    <w:lvl w:ilvl="0" w:tplc="273EBD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2"/>
  </w:num>
  <w:num w:numId="8">
    <w:abstractNumId w:val="1"/>
  </w:num>
  <w:num w:numId="9">
    <w:abstractNumId w:val="17"/>
  </w:num>
  <w:num w:numId="10">
    <w:abstractNumId w:val="7"/>
  </w:num>
  <w:num w:numId="11">
    <w:abstractNumId w:val="13"/>
  </w:num>
  <w:num w:numId="12">
    <w:abstractNumId w:val="5"/>
  </w:num>
  <w:num w:numId="13">
    <w:abstractNumId w:val="0"/>
  </w:num>
  <w:num w:numId="14">
    <w:abstractNumId w:val="2"/>
  </w:num>
  <w:num w:numId="15">
    <w:abstractNumId w:val="9"/>
  </w:num>
  <w:num w:numId="16">
    <w:abstractNumId w:val="14"/>
  </w:num>
  <w:num w:numId="17">
    <w:abstractNumId w:val="10"/>
  </w:num>
  <w:num w:numId="1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95C9B"/>
    <w:rsid w:val="000A4403"/>
    <w:rsid w:val="000B63D9"/>
    <w:rsid w:val="00121439"/>
    <w:rsid w:val="00122651"/>
    <w:rsid w:val="00123BD5"/>
    <w:rsid w:val="001249E6"/>
    <w:rsid w:val="00125291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3672F"/>
    <w:rsid w:val="00367BF8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42839"/>
    <w:rsid w:val="00855349"/>
    <w:rsid w:val="008614A4"/>
    <w:rsid w:val="00871E68"/>
    <w:rsid w:val="00881A19"/>
    <w:rsid w:val="00886E6B"/>
    <w:rsid w:val="00890662"/>
    <w:rsid w:val="00895F21"/>
    <w:rsid w:val="0089728F"/>
    <w:rsid w:val="008A0DE2"/>
    <w:rsid w:val="008C6649"/>
    <w:rsid w:val="008C6FC0"/>
    <w:rsid w:val="008F48E3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84A2D"/>
    <w:rsid w:val="00B94B82"/>
    <w:rsid w:val="00BA24C1"/>
    <w:rsid w:val="00BA45E9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1E28"/>
    <w:rsid w:val="00DC2116"/>
    <w:rsid w:val="00DE3094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5CDF86A-65B5-4DB1-B905-B24B31DCB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411</Words>
  <Characters>246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9</cp:revision>
  <dcterms:created xsi:type="dcterms:W3CDTF">2020-07-04T08:34:00Z</dcterms:created>
  <dcterms:modified xsi:type="dcterms:W3CDTF">2020-09-08T17:16:00Z</dcterms:modified>
</cp:coreProperties>
</file>